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50f049</w:t>
        </w:r>
      </w:hyperlink>
      <w:r>
        <w:t xml:space="preserve"> </w:t>
      </w:r>
      <w:r>
        <w:t xml:space="preserve">on November 1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emergency-health-kits/trauma-emergency-surgery-kit-who-tesk-2019/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50f049f911be0939d783e08e5f3e071df02d1df"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50f049f911be0939d783e08e5f3e071df02d1df/" TargetMode="External" /><Relationship Type="http://schemas.openxmlformats.org/officeDocument/2006/relationships/hyperlink" Id="rId22" Target="https://greenelab.github.io/covid19-review/v/650f049f911be0939d783e08e5f3e071df02d1df/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50f049f911be0939d783e08e5f3e071df02d1df"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50f049f911be0939d783e08e5f3e071df02d1df/" TargetMode="External" /><Relationship Type="http://schemas.openxmlformats.org/officeDocument/2006/relationships/hyperlink" Id="rId22" Target="https://greenelab.github.io/covid19-review/v/650f049f911be0939d783e08e5f3e071df02d1df/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1-17T22:51:16Z</dcterms:created>
  <dcterms:modified xsi:type="dcterms:W3CDTF">2021-11-17T22: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